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enter-day-1"/>
    <w:p>
      <w:pPr>
        <w:pStyle w:val="Heading2"/>
      </w:pPr>
      <w:r>
        <w:t xml:space="preserve">Lesson 5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numbers within 1,000.</w:t>
      </w:r>
    </w:p>
    <w:bookmarkStart w:id="30" w:name="X374e4c33f7ef41d94d4358f2d2c85a9a107f797"/>
    <w:p>
      <w:pPr>
        <w:pStyle w:val="Heading3"/>
      </w:pPr>
      <w:r>
        <w:t xml:space="preserve">Warm-up: How Many Do You See: Hundreds, Tens, and One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. 2 hundreds, 5 tens,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218.690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. 4 hundreds, 7 tens, 4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218.79908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6 hundreds, 7 tens, 6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218.90179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centers-choice-time"/>
    <w:p>
      <w:pPr>
        <w:pStyle w:val="Heading3"/>
      </w:pPr>
      <w:r>
        <w:t xml:space="preserve">5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17219.03851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5" name="Picture"/>
            <a:graphic>
              <a:graphicData uri="http://schemas.openxmlformats.org/drawingml/2006/picture">
                <pic:pic>
                  <pic:nvPicPr>
                    <pic:cNvPr descr="/app/tmp/embedder-1671017219.06422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8" name="Picture"/>
            <a:graphic>
              <a:graphicData uri="http://schemas.openxmlformats.org/drawingml/2006/picture">
                <pic:pic>
                  <pic:nvPicPr>
                    <pic:cNvPr descr="/app/tmp/embedder-1671017219.11474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1" name="Picture"/>
            <a:graphic>
              <a:graphicData uri="http://schemas.openxmlformats.org/drawingml/2006/picture">
                <pic:pic>
                  <pic:nvPicPr>
                    <pic:cNvPr descr="/app/tmp/embedder-1671017219.18563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59Z</dcterms:created>
  <dcterms:modified xsi:type="dcterms:W3CDTF">2022-12-14T1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JxMwU6MxclJ1yD/qRAhFHnOUwMK28HIZcbRlqzsdbkgmAmYIgQ9lIwzg+H4dA18QCYqhR5RnNPgTDTm2ON25A==</vt:lpwstr>
  </property>
</Properties>
</file>